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аем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Для этого мы используем условия из варианты. После задаем начальные условия и коэффициенты в уравнение.</w:t>
      </w:r>
      <w:r>
        <w:t xml:space="preserve"> </w:t>
      </w:r>
      <w:r>
        <w:t xml:space="preserve">Далее нам необходимо построить графики изменения численностей трех групп в двух случаях, которые были представленны в лаборатор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итические сведения о простейшей модели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для двух случаев используя начальные данные из варианта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двух случаях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Сделаем предположение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4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615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3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двух случаях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5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5925);</w:t>
      </w:r>
      <w:r>
        <w:br/>
      </w:r>
      <w:r>
        <w:rPr>
          <w:rStyle w:val="VerbatimChar"/>
        </w:rPr>
        <w:t xml:space="preserve">  Real I(start=173);</w:t>
      </w:r>
      <w:r>
        <w:br/>
      </w:r>
      <w:r>
        <w:rPr>
          <w:rStyle w:val="VerbatimChar"/>
        </w:rPr>
        <w:t xml:space="preserve">  Real R(start=61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5"/>
    <w:bookmarkStart w:id="26" w:name="код-программы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5925);</w:t>
      </w:r>
      <w:r>
        <w:br/>
      </w:r>
      <w:r>
        <w:rPr>
          <w:rStyle w:val="VerbatimChar"/>
        </w:rPr>
        <w:t xml:space="preserve">  Real I(start=173);</w:t>
      </w:r>
      <w:r>
        <w:br/>
      </w:r>
      <w:r>
        <w:rPr>
          <w:rStyle w:val="VerbatimChar"/>
        </w:rPr>
        <w:t xml:space="preserve">  Real R(start=61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Start w:id="29" w:name="Xf263f1dfd6af7d0e9ec0522c726a9d920d6ce8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9"/>
    <w:bookmarkStart w:id="32" w:name="результаты-работы-программы-в-случае-i0i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1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для двух случаев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Юрченко Сергей НФИбд-02-19</dc:creator>
  <dc:language>ru-RU</dc:language>
  <cp:keywords/>
  <dcterms:created xsi:type="dcterms:W3CDTF">2022-05-23T12:17:32Z</dcterms:created>
  <dcterms:modified xsi:type="dcterms:W3CDTF">2022-05-23T12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